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62BAF7" w14:textId="763DC8C1" w:rsidR="00F835EA" w:rsidRPr="005C6FD3" w:rsidRDefault="007C24D4" w:rsidP="00F835EA">
      <w:pPr>
        <w:tabs>
          <w:tab w:val="left" w:leader="underscore" w:pos="8640"/>
        </w:tabs>
        <w:jc w:val="center"/>
        <w:rPr>
          <w:rFonts w:asciiTheme="minorHAnsi" w:hAnsiTheme="minorHAnsi" w:cstheme="minorHAnsi"/>
          <w:b/>
          <w:sz w:val="40"/>
        </w:rPr>
      </w:pPr>
      <w:r w:rsidRPr="007C24D4">
        <w:rPr>
          <w:rFonts w:asciiTheme="minorHAnsi" w:hAnsiTheme="minorHAnsi" w:cstheme="minorHAnsi"/>
          <w:b/>
          <w:noProof/>
          <w:sz w:val="32"/>
        </w:rPr>
        <w:t>AAGP Institutional Membership</w:t>
      </w:r>
      <w:r>
        <w:rPr>
          <w:rFonts w:asciiTheme="minorHAnsi" w:hAnsiTheme="minorHAnsi" w:cstheme="minorHAnsi"/>
          <w:b/>
          <w:noProof/>
          <w:sz w:val="32"/>
        </w:rPr>
        <w:t xml:space="preserve"> Form</w:t>
      </w:r>
    </w:p>
    <w:p w14:paraId="0855D4FE" w14:textId="38EF3671" w:rsidR="00741F78" w:rsidRDefault="00741F78" w:rsidP="00F835EA">
      <w:pPr>
        <w:tabs>
          <w:tab w:val="left" w:pos="4140"/>
          <w:tab w:val="left" w:leader="underscore" w:pos="7920"/>
        </w:tabs>
        <w:rPr>
          <w:rFonts w:asciiTheme="minorHAnsi" w:hAnsiTheme="minorHAnsi" w:cstheme="minorHAnsi"/>
          <w:b/>
          <w:szCs w:val="28"/>
        </w:rPr>
      </w:pPr>
    </w:p>
    <w:p w14:paraId="4C085A60" w14:textId="069F2E62" w:rsidR="00741F78" w:rsidRPr="00CC3A34" w:rsidRDefault="00741F78" w:rsidP="00F835EA">
      <w:pPr>
        <w:tabs>
          <w:tab w:val="left" w:pos="4140"/>
          <w:tab w:val="left" w:leader="underscore" w:pos="7920"/>
        </w:tabs>
        <w:rPr>
          <w:rFonts w:asciiTheme="minorHAnsi" w:hAnsiTheme="minorHAnsi" w:cstheme="minorHAnsi"/>
          <w:b/>
          <w:szCs w:val="28"/>
          <w:u w:val="single"/>
        </w:rPr>
      </w:pPr>
      <w:r w:rsidRPr="00CC3A34">
        <w:rPr>
          <w:rFonts w:asciiTheme="minorHAnsi" w:hAnsiTheme="minorHAnsi" w:cstheme="minorHAnsi"/>
          <w:b/>
          <w:sz w:val="28"/>
          <w:szCs w:val="28"/>
          <w:u w:val="single"/>
        </w:rPr>
        <w:t xml:space="preserve">Name: </w:t>
      </w:r>
      <w:r w:rsidRPr="00CC3A34">
        <w:rPr>
          <w:rFonts w:asciiTheme="minorHAnsi" w:hAnsiTheme="minorHAnsi" w:cstheme="minorHAnsi"/>
          <w:b/>
          <w:szCs w:val="28"/>
          <w:u w:val="single"/>
        </w:rPr>
        <w:t>___________________________________________________________</w:t>
      </w:r>
      <w:r w:rsidR="00CC3A34">
        <w:rPr>
          <w:rFonts w:asciiTheme="minorHAnsi" w:hAnsiTheme="minorHAnsi" w:cstheme="minorHAnsi"/>
          <w:b/>
          <w:szCs w:val="28"/>
          <w:u w:val="single"/>
        </w:rPr>
        <w:t>______________</w:t>
      </w:r>
      <w:r w:rsidRPr="00CC3A34">
        <w:rPr>
          <w:rFonts w:asciiTheme="minorHAnsi" w:hAnsiTheme="minorHAnsi" w:cstheme="minorHAnsi"/>
          <w:b/>
          <w:szCs w:val="28"/>
          <w:u w:val="single"/>
        </w:rPr>
        <w:t xml:space="preserve">          </w:t>
      </w:r>
    </w:p>
    <w:p w14:paraId="1BFEBC60" w14:textId="77777777" w:rsidR="00741F78" w:rsidRPr="00CC3A34" w:rsidRDefault="00741F78" w:rsidP="00F835EA">
      <w:pPr>
        <w:tabs>
          <w:tab w:val="left" w:pos="4140"/>
          <w:tab w:val="left" w:leader="underscore" w:pos="7920"/>
        </w:tabs>
        <w:rPr>
          <w:rFonts w:asciiTheme="minorHAnsi" w:hAnsiTheme="minorHAnsi" w:cstheme="minorHAnsi"/>
          <w:b/>
          <w:szCs w:val="28"/>
        </w:rPr>
      </w:pPr>
    </w:p>
    <w:p w14:paraId="51E0E148" w14:textId="03928726" w:rsidR="00741F78" w:rsidRPr="00CC3A34" w:rsidRDefault="00741F78" w:rsidP="00F835EA">
      <w:pPr>
        <w:tabs>
          <w:tab w:val="left" w:pos="4140"/>
          <w:tab w:val="left" w:leader="underscore" w:pos="7920"/>
        </w:tabs>
        <w:rPr>
          <w:rFonts w:asciiTheme="minorHAnsi" w:hAnsiTheme="minorHAnsi" w:cstheme="minorHAnsi"/>
          <w:b/>
          <w:szCs w:val="28"/>
          <w:u w:val="single"/>
        </w:rPr>
      </w:pPr>
      <w:r w:rsidRPr="00CC3A34">
        <w:rPr>
          <w:rFonts w:asciiTheme="minorHAnsi" w:hAnsiTheme="minorHAnsi" w:cstheme="minorHAnsi"/>
          <w:b/>
          <w:sz w:val="28"/>
          <w:szCs w:val="28"/>
          <w:u w:val="single"/>
        </w:rPr>
        <w:t xml:space="preserve">Institution Name: </w:t>
      </w:r>
      <w:r w:rsidRPr="00CC3A34">
        <w:rPr>
          <w:rFonts w:asciiTheme="minorHAnsi" w:hAnsiTheme="minorHAnsi" w:cstheme="minorHAnsi"/>
          <w:b/>
          <w:szCs w:val="28"/>
          <w:u w:val="single"/>
        </w:rPr>
        <w:t>__________________________________________________</w:t>
      </w:r>
      <w:r w:rsidR="00CC3A34">
        <w:rPr>
          <w:rFonts w:asciiTheme="minorHAnsi" w:hAnsiTheme="minorHAnsi" w:cstheme="minorHAnsi"/>
          <w:b/>
          <w:szCs w:val="28"/>
          <w:u w:val="single"/>
        </w:rPr>
        <w:t>____________</w:t>
      </w:r>
    </w:p>
    <w:p w14:paraId="4DB19270" w14:textId="77777777" w:rsidR="00741F78" w:rsidRPr="00CC3A34" w:rsidRDefault="00741F78" w:rsidP="00F835EA">
      <w:pPr>
        <w:tabs>
          <w:tab w:val="left" w:pos="4140"/>
          <w:tab w:val="left" w:leader="underscore" w:pos="7920"/>
        </w:tabs>
        <w:rPr>
          <w:rFonts w:asciiTheme="minorHAnsi" w:hAnsiTheme="minorHAnsi" w:cstheme="minorHAnsi"/>
          <w:b/>
          <w:szCs w:val="28"/>
        </w:rPr>
      </w:pPr>
    </w:p>
    <w:p w14:paraId="4E7AEA0A" w14:textId="35F1FF3B" w:rsidR="00741F78" w:rsidRPr="00CC3A34" w:rsidRDefault="00741F78" w:rsidP="00741F78">
      <w:pPr>
        <w:tabs>
          <w:tab w:val="left" w:pos="4140"/>
          <w:tab w:val="left" w:leader="underscore" w:pos="7920"/>
        </w:tabs>
        <w:rPr>
          <w:rFonts w:asciiTheme="minorHAnsi" w:hAnsiTheme="minorHAnsi" w:cstheme="minorHAnsi"/>
          <w:b/>
          <w:szCs w:val="28"/>
          <w:u w:val="single"/>
        </w:rPr>
      </w:pPr>
      <w:r w:rsidRPr="00CC3A34">
        <w:rPr>
          <w:rFonts w:asciiTheme="minorHAnsi" w:hAnsiTheme="minorHAnsi" w:cstheme="minorHAnsi"/>
          <w:b/>
          <w:sz w:val="28"/>
          <w:szCs w:val="28"/>
          <w:u w:val="single"/>
        </w:rPr>
        <w:t xml:space="preserve">Institution Address: </w:t>
      </w:r>
      <w:r w:rsidRPr="00CC3A34">
        <w:rPr>
          <w:rFonts w:asciiTheme="minorHAnsi" w:hAnsiTheme="minorHAnsi" w:cstheme="minorHAnsi"/>
          <w:b/>
          <w:szCs w:val="28"/>
          <w:u w:val="single"/>
        </w:rPr>
        <w:t>________________________________________________</w:t>
      </w:r>
      <w:r w:rsidR="00CC3A34">
        <w:rPr>
          <w:rFonts w:asciiTheme="minorHAnsi" w:hAnsiTheme="minorHAnsi" w:cstheme="minorHAnsi"/>
          <w:b/>
          <w:szCs w:val="28"/>
          <w:u w:val="single"/>
        </w:rPr>
        <w:t>____________</w:t>
      </w:r>
    </w:p>
    <w:p w14:paraId="63431BE9" w14:textId="77777777" w:rsidR="00741F78" w:rsidRPr="00CC3A34" w:rsidRDefault="00741F78" w:rsidP="00F835EA">
      <w:pPr>
        <w:tabs>
          <w:tab w:val="left" w:pos="4140"/>
          <w:tab w:val="left" w:leader="underscore" w:pos="7920"/>
        </w:tabs>
        <w:rPr>
          <w:rFonts w:asciiTheme="minorHAnsi" w:hAnsiTheme="minorHAnsi" w:cstheme="minorHAnsi"/>
          <w:b/>
          <w:szCs w:val="28"/>
        </w:rPr>
      </w:pPr>
    </w:p>
    <w:p w14:paraId="3D2EC683" w14:textId="6955A21D" w:rsidR="00741F78" w:rsidRPr="00CC3A34" w:rsidRDefault="00741F78" w:rsidP="00F835EA">
      <w:pPr>
        <w:tabs>
          <w:tab w:val="left" w:pos="4140"/>
          <w:tab w:val="left" w:leader="underscore" w:pos="7920"/>
        </w:tabs>
        <w:rPr>
          <w:rFonts w:asciiTheme="minorHAnsi" w:hAnsiTheme="minorHAnsi" w:cstheme="minorHAnsi"/>
          <w:b/>
          <w:szCs w:val="28"/>
          <w:u w:val="single"/>
        </w:rPr>
      </w:pPr>
      <w:r w:rsidRPr="00CC3A34">
        <w:rPr>
          <w:rFonts w:asciiTheme="minorHAnsi" w:hAnsiTheme="minorHAnsi" w:cstheme="minorHAnsi"/>
          <w:b/>
          <w:sz w:val="28"/>
          <w:szCs w:val="28"/>
          <w:u w:val="single"/>
        </w:rPr>
        <w:t>Email:</w:t>
      </w:r>
      <w:r w:rsidRPr="00CC3A34">
        <w:rPr>
          <w:rFonts w:asciiTheme="minorHAnsi" w:hAnsiTheme="minorHAnsi" w:cstheme="minorHAnsi"/>
          <w:b/>
          <w:szCs w:val="28"/>
          <w:u w:val="single"/>
        </w:rPr>
        <w:t xml:space="preserve"> ___________________________________________________________</w:t>
      </w:r>
      <w:r w:rsidR="00CC3A34">
        <w:rPr>
          <w:rFonts w:asciiTheme="minorHAnsi" w:hAnsiTheme="minorHAnsi" w:cstheme="minorHAnsi"/>
          <w:b/>
          <w:szCs w:val="28"/>
          <w:u w:val="single"/>
        </w:rPr>
        <w:t>______________</w:t>
      </w:r>
    </w:p>
    <w:p w14:paraId="46DCFFE3" w14:textId="2751753E" w:rsidR="00741F78" w:rsidRPr="00741F78" w:rsidRDefault="00741F78" w:rsidP="00F835EA">
      <w:pPr>
        <w:tabs>
          <w:tab w:val="left" w:pos="4140"/>
          <w:tab w:val="left" w:leader="underscore" w:pos="7920"/>
        </w:tabs>
        <w:rPr>
          <w:rFonts w:asciiTheme="minorHAnsi" w:hAnsiTheme="minorHAnsi" w:cstheme="minorHAnsi"/>
          <w:b/>
          <w:sz w:val="28"/>
          <w:szCs w:val="28"/>
        </w:rPr>
      </w:pPr>
    </w:p>
    <w:tbl>
      <w:tblPr>
        <w:tblpPr w:leftFromText="180" w:rightFromText="180" w:vertAnchor="text" w:horzAnchor="margin" w:tblpY="-19"/>
        <w:tblW w:w="9582" w:type="dxa"/>
        <w:tblLook w:val="04A0" w:firstRow="1" w:lastRow="0" w:firstColumn="1" w:lastColumn="0" w:noHBand="0" w:noVBand="1"/>
      </w:tblPr>
      <w:tblGrid>
        <w:gridCol w:w="5420"/>
        <w:gridCol w:w="1330"/>
        <w:gridCol w:w="1573"/>
        <w:gridCol w:w="1259"/>
      </w:tblGrid>
      <w:tr w:rsidR="00B47F32" w:rsidRPr="00741F78" w14:paraId="7A3E3B43" w14:textId="77777777" w:rsidTr="00B47F32">
        <w:trPr>
          <w:trHeight w:val="672"/>
        </w:trPr>
        <w:tc>
          <w:tcPr>
            <w:tcW w:w="5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A76452" w14:textId="15AA9275" w:rsidR="00B47F32" w:rsidRPr="00CC3A34" w:rsidRDefault="00B47F32" w:rsidP="00B47F32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bookmarkStart w:id="0" w:name="_GoBack"/>
            <w:bookmarkEnd w:id="0"/>
            <w:r w:rsidRPr="00CC3A3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Select Member Type </w:t>
            </w:r>
          </w:p>
          <w:p w14:paraId="1CC08F02" w14:textId="750E4B97" w:rsidR="00B47F32" w:rsidRPr="00CC3A34" w:rsidRDefault="00B47F32" w:rsidP="00B47F32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CC3A3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(minimum of three Full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/</w:t>
            </w:r>
            <w:r w:rsidRPr="00B47F32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Affiliate </w:t>
            </w:r>
            <w:r w:rsidRPr="00CC3A3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Membership required)</w:t>
            </w: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B04D0" w14:textId="77777777" w:rsidR="00B47F32" w:rsidRPr="00CC3A34" w:rsidRDefault="00B47F32" w:rsidP="00B47F32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CC3A3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34652C" w14:textId="77777777" w:rsidR="00B47F32" w:rsidRPr="00CC3A34" w:rsidRDefault="00B47F32" w:rsidP="00B47F32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CC3A3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Membership Quantity</w:t>
            </w: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1A1901" w14:textId="77777777" w:rsidR="00B47F32" w:rsidRPr="00CC3A34" w:rsidRDefault="00B47F32" w:rsidP="00B47F32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CC3A3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otal USD</w:t>
            </w:r>
          </w:p>
        </w:tc>
      </w:tr>
      <w:tr w:rsidR="00B47F32" w:rsidRPr="00741F78" w14:paraId="7299B230" w14:textId="77777777" w:rsidTr="00B47F32">
        <w:trPr>
          <w:trHeight w:val="336"/>
        </w:trPr>
        <w:tc>
          <w:tcPr>
            <w:tcW w:w="5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47BF1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Psychiatrist Member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3971B" w14:textId="77777777" w:rsidR="00B47F32" w:rsidRPr="00741F78" w:rsidRDefault="00B47F32" w:rsidP="00B47F32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345 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8B663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9A3B2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47F32" w:rsidRPr="00741F78" w14:paraId="3A83FAD6" w14:textId="77777777" w:rsidTr="00B47F32">
        <w:trPr>
          <w:trHeight w:val="336"/>
        </w:trPr>
        <w:tc>
          <w:tcPr>
            <w:tcW w:w="5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5C311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Non-Psychiatrist Member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91EBF" w14:textId="77777777" w:rsidR="00B47F32" w:rsidRPr="00741F78" w:rsidRDefault="00B47F32" w:rsidP="00B47F32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95 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D485F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E4D30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47F32" w:rsidRPr="00741F78" w14:paraId="37EB8A6A" w14:textId="77777777" w:rsidTr="00B47F32">
        <w:trPr>
          <w:trHeight w:val="336"/>
        </w:trPr>
        <w:tc>
          <w:tcPr>
            <w:tcW w:w="5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AB9C2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etired 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3566" w14:textId="77777777" w:rsidR="00B47F32" w:rsidRPr="00741F78" w:rsidRDefault="00B47F32" w:rsidP="00B47F32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180 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E4F83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D3D0B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47F32" w:rsidRPr="00741F78" w14:paraId="77D00EEC" w14:textId="77777777" w:rsidTr="00B47F32">
        <w:trPr>
          <w:trHeight w:val="336"/>
        </w:trPr>
        <w:tc>
          <w:tcPr>
            <w:tcW w:w="5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9DFEB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Member-in-Training *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02B49" w14:textId="77777777" w:rsidR="00B47F32" w:rsidRPr="00741F78" w:rsidRDefault="00B47F32" w:rsidP="00B47F32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50 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98574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1AFBF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47F32" w:rsidRPr="00741F78" w14:paraId="5057E7D0" w14:textId="77777777" w:rsidTr="00B47F32">
        <w:trPr>
          <w:trHeight w:val="336"/>
        </w:trPr>
        <w:tc>
          <w:tcPr>
            <w:tcW w:w="5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95A17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Student with online AJGP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1DCA0" w14:textId="77777777" w:rsidR="00B47F32" w:rsidRPr="00741F78" w:rsidRDefault="00B47F32" w:rsidP="00B47F32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50 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9CFC5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4BD1E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47F32" w:rsidRPr="00741F78" w14:paraId="315BEF6D" w14:textId="77777777" w:rsidTr="00B47F32">
        <w:trPr>
          <w:trHeight w:val="336"/>
        </w:trPr>
        <w:tc>
          <w:tcPr>
            <w:tcW w:w="5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4EE14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E5519" w14:textId="77777777" w:rsidR="00B47F32" w:rsidRPr="00741F78" w:rsidRDefault="00B47F32" w:rsidP="00B47F32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25 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38621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DAF53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47F32" w:rsidRPr="00741F78" w14:paraId="513B3681" w14:textId="77777777" w:rsidTr="00B47F32">
        <w:trPr>
          <w:trHeight w:val="336"/>
        </w:trPr>
        <w:tc>
          <w:tcPr>
            <w:tcW w:w="5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CEE35" w14:textId="77777777" w:rsidR="00B47F32" w:rsidRPr="00741F78" w:rsidRDefault="00B47F32" w:rsidP="00B47F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*</w:t>
            </w:r>
            <w:r w:rsidRPr="00B47F32">
              <w:rPr>
                <w:rFonts w:ascii="Calibri" w:hAnsi="Calibri" w:cs="Calibri"/>
                <w:color w:val="000000"/>
                <w:sz w:val="22"/>
                <w:szCs w:val="22"/>
              </w:rPr>
              <w:t>substitute three Member-In-Training memberships per each of the Full/Affiliate memberships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B3747" w14:textId="77777777" w:rsidR="00B47F32" w:rsidRPr="00CC3A34" w:rsidRDefault="00B47F32" w:rsidP="00B47F32">
            <w:pPr>
              <w:jc w:val="right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CC3A3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Total 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47855" w14:textId="77777777" w:rsidR="00B47F32" w:rsidRPr="00CC3A34" w:rsidRDefault="00B47F32" w:rsidP="00B47F32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CC3A3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9310B" w14:textId="77777777" w:rsidR="00B47F32" w:rsidRPr="00CC3A34" w:rsidRDefault="00B47F32" w:rsidP="00B47F32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CC3A3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 </w:t>
            </w:r>
          </w:p>
        </w:tc>
      </w:tr>
    </w:tbl>
    <w:p w14:paraId="7B0B93D3" w14:textId="063310B9" w:rsidR="00741F78" w:rsidRDefault="00741F78" w:rsidP="00F835EA">
      <w:pPr>
        <w:tabs>
          <w:tab w:val="left" w:pos="4140"/>
          <w:tab w:val="left" w:leader="underscore" w:pos="7920"/>
        </w:tabs>
        <w:rPr>
          <w:rFonts w:asciiTheme="minorHAnsi" w:hAnsiTheme="minorHAnsi" w:cstheme="minorHAnsi"/>
          <w:b/>
          <w:szCs w:val="28"/>
        </w:rPr>
      </w:pPr>
    </w:p>
    <w:p w14:paraId="7015417A" w14:textId="67A6E5F3" w:rsidR="00741F78" w:rsidRDefault="00741F78" w:rsidP="00F835EA">
      <w:pPr>
        <w:tabs>
          <w:tab w:val="left" w:pos="4140"/>
          <w:tab w:val="left" w:leader="underscore" w:pos="7920"/>
        </w:tabs>
        <w:rPr>
          <w:rFonts w:asciiTheme="minorHAnsi" w:hAnsiTheme="minorHAnsi" w:cstheme="minorHAnsi"/>
          <w:b/>
          <w:szCs w:val="28"/>
        </w:rPr>
      </w:pPr>
    </w:p>
    <w:p w14:paraId="08D09B7C" w14:textId="45E98F5B" w:rsidR="00B47F32" w:rsidRPr="00B47F32" w:rsidRDefault="00B47F32" w:rsidP="00B47F32">
      <w:pPr>
        <w:rPr>
          <w:rFonts w:asciiTheme="minorHAnsi" w:hAnsiTheme="minorHAnsi" w:cstheme="minorHAnsi"/>
          <w:szCs w:val="28"/>
        </w:rPr>
      </w:pPr>
    </w:p>
    <w:p w14:paraId="2C2D6F73" w14:textId="66195D00" w:rsidR="00B47F32" w:rsidRPr="00B47F32" w:rsidRDefault="00B47F32" w:rsidP="00B47F32">
      <w:pPr>
        <w:rPr>
          <w:rFonts w:asciiTheme="minorHAnsi" w:hAnsiTheme="minorHAnsi" w:cstheme="minorHAnsi"/>
          <w:szCs w:val="28"/>
        </w:rPr>
      </w:pPr>
    </w:p>
    <w:p w14:paraId="7611BB1D" w14:textId="214439E1" w:rsidR="00B47F32" w:rsidRPr="00B47F32" w:rsidRDefault="00B47F32" w:rsidP="00B47F32">
      <w:pPr>
        <w:rPr>
          <w:rFonts w:asciiTheme="minorHAnsi" w:hAnsiTheme="minorHAnsi" w:cstheme="minorHAnsi"/>
          <w:szCs w:val="28"/>
        </w:rPr>
      </w:pPr>
    </w:p>
    <w:p w14:paraId="516D2768" w14:textId="638DA33C" w:rsidR="00B47F32" w:rsidRPr="00B47F32" w:rsidRDefault="00B47F32" w:rsidP="00B47F32">
      <w:pPr>
        <w:rPr>
          <w:rFonts w:asciiTheme="minorHAnsi" w:hAnsiTheme="minorHAnsi" w:cstheme="minorHAnsi"/>
          <w:szCs w:val="28"/>
        </w:rPr>
      </w:pPr>
    </w:p>
    <w:p w14:paraId="4BBC2890" w14:textId="0C6CE825" w:rsidR="00B47F32" w:rsidRPr="00B47F32" w:rsidRDefault="00B47F32" w:rsidP="00B47F32">
      <w:pPr>
        <w:rPr>
          <w:rFonts w:asciiTheme="minorHAnsi" w:hAnsiTheme="minorHAnsi" w:cstheme="minorHAnsi"/>
          <w:szCs w:val="28"/>
        </w:rPr>
      </w:pPr>
    </w:p>
    <w:p w14:paraId="49128006" w14:textId="65C642F0" w:rsidR="00B47F32" w:rsidRPr="00B47F32" w:rsidRDefault="00B47F32" w:rsidP="00B47F32">
      <w:pPr>
        <w:rPr>
          <w:rFonts w:asciiTheme="minorHAnsi" w:hAnsiTheme="minorHAnsi" w:cstheme="minorHAnsi"/>
          <w:szCs w:val="28"/>
        </w:rPr>
      </w:pPr>
    </w:p>
    <w:p w14:paraId="0202EC73" w14:textId="4535A389" w:rsidR="00B47F32" w:rsidRPr="00B47F32" w:rsidRDefault="00B47F32" w:rsidP="00B47F32">
      <w:pPr>
        <w:rPr>
          <w:rFonts w:asciiTheme="minorHAnsi" w:hAnsiTheme="minorHAnsi" w:cstheme="minorHAnsi"/>
          <w:szCs w:val="28"/>
        </w:rPr>
      </w:pPr>
    </w:p>
    <w:p w14:paraId="35CF9B9C" w14:textId="78917C2C" w:rsidR="00B47F32" w:rsidRDefault="00B47F32" w:rsidP="00B47F32">
      <w:pPr>
        <w:rPr>
          <w:rFonts w:asciiTheme="minorHAnsi" w:hAnsiTheme="minorHAnsi" w:cstheme="minorHAnsi"/>
          <w:b/>
          <w:szCs w:val="28"/>
        </w:rPr>
      </w:pPr>
    </w:p>
    <w:p w14:paraId="00558F49" w14:textId="32C407AA" w:rsidR="00B47F32" w:rsidRDefault="00B47F32" w:rsidP="00B47F32">
      <w:pPr>
        <w:rPr>
          <w:rFonts w:asciiTheme="minorHAnsi" w:hAnsiTheme="minorHAnsi" w:cstheme="minorHAnsi"/>
          <w:szCs w:val="28"/>
        </w:rPr>
      </w:pPr>
    </w:p>
    <w:p w14:paraId="2566CC77" w14:textId="77777777" w:rsidR="00B47F32" w:rsidRDefault="00B47F32" w:rsidP="00B47F32">
      <w:pPr>
        <w:rPr>
          <w:rFonts w:asciiTheme="minorHAnsi" w:hAnsiTheme="minorHAnsi" w:cstheme="minorHAnsi"/>
          <w:szCs w:val="28"/>
        </w:rPr>
      </w:pPr>
    </w:p>
    <w:p w14:paraId="422BD91B" w14:textId="77777777" w:rsidR="00B47F32" w:rsidRPr="00B47F32" w:rsidRDefault="00B47F32" w:rsidP="00B47F32">
      <w:pPr>
        <w:rPr>
          <w:rFonts w:asciiTheme="minorHAnsi" w:hAnsiTheme="minorHAnsi" w:cstheme="minorHAnsi"/>
          <w:szCs w:val="28"/>
        </w:rPr>
      </w:pPr>
    </w:p>
    <w:tbl>
      <w:tblPr>
        <w:tblW w:w="10435" w:type="dxa"/>
        <w:tblLook w:val="04A0" w:firstRow="1" w:lastRow="0" w:firstColumn="1" w:lastColumn="0" w:noHBand="0" w:noVBand="1"/>
      </w:tblPr>
      <w:tblGrid>
        <w:gridCol w:w="440"/>
        <w:gridCol w:w="3940"/>
        <w:gridCol w:w="3380"/>
        <w:gridCol w:w="2675"/>
      </w:tblGrid>
      <w:tr w:rsidR="00741F78" w:rsidRPr="00741F78" w14:paraId="24522CBA" w14:textId="77777777" w:rsidTr="00741F78">
        <w:trPr>
          <w:trHeight w:val="6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C6CF9B" w14:textId="77777777" w:rsidR="00741F78" w:rsidRPr="00CC3A34" w:rsidRDefault="00741F78" w:rsidP="00741F78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CC3A3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3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7347D" w14:textId="19C6C530" w:rsidR="00741F78" w:rsidRPr="00CC3A34" w:rsidRDefault="00741F78" w:rsidP="00741F78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CC3A3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Institution Member Name</w:t>
            </w:r>
          </w:p>
        </w:tc>
        <w:tc>
          <w:tcPr>
            <w:tcW w:w="3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58EAE" w14:textId="5C282AA9" w:rsidR="00741F78" w:rsidRPr="00CC3A34" w:rsidRDefault="00741F78" w:rsidP="00741F78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CC3A3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Institution Member Email</w:t>
            </w:r>
          </w:p>
        </w:tc>
        <w:tc>
          <w:tcPr>
            <w:tcW w:w="26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F7903" w14:textId="77777777" w:rsidR="00741F78" w:rsidRPr="00CC3A34" w:rsidRDefault="00741F78" w:rsidP="00741F78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CC3A34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Member Type to Apply</w:t>
            </w:r>
          </w:p>
        </w:tc>
      </w:tr>
      <w:tr w:rsidR="00741F78" w:rsidRPr="00741F78" w14:paraId="7732A399" w14:textId="77777777" w:rsidTr="00741F78">
        <w:trPr>
          <w:trHeight w:val="3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A9DBA" w14:textId="77777777" w:rsidR="00741F78" w:rsidRPr="00741F78" w:rsidRDefault="00741F78" w:rsidP="00741F7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F7B0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7CC04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A8E52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41F78" w:rsidRPr="00741F78" w14:paraId="4CE79E74" w14:textId="77777777" w:rsidTr="00741F78">
        <w:trPr>
          <w:trHeight w:val="3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B0D2E" w14:textId="77777777" w:rsidR="00741F78" w:rsidRPr="00741F78" w:rsidRDefault="00741F78" w:rsidP="00741F7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58D6D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F8836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92B86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41F78" w:rsidRPr="00741F78" w14:paraId="699B1FE1" w14:textId="77777777" w:rsidTr="00741F78">
        <w:trPr>
          <w:trHeight w:val="3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9BC2" w14:textId="77777777" w:rsidR="00741F78" w:rsidRPr="00741F78" w:rsidRDefault="00741F78" w:rsidP="00741F7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25697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0B51A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05C8B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41F78" w:rsidRPr="00741F78" w14:paraId="21971F76" w14:textId="77777777" w:rsidTr="00741F78">
        <w:trPr>
          <w:trHeight w:val="3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2DD57" w14:textId="77777777" w:rsidR="00741F78" w:rsidRPr="00741F78" w:rsidRDefault="00741F78" w:rsidP="00741F7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2544E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91E5C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E8A29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41F78" w:rsidRPr="00741F78" w14:paraId="1F4CE1A5" w14:textId="77777777" w:rsidTr="00741F78">
        <w:trPr>
          <w:trHeight w:val="3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EC02B" w14:textId="77777777" w:rsidR="00741F78" w:rsidRPr="00741F78" w:rsidRDefault="00741F78" w:rsidP="00741F7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F0458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6BD4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35EE8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41F78" w:rsidRPr="00741F78" w14:paraId="578A1A36" w14:textId="77777777" w:rsidTr="00741F78">
        <w:trPr>
          <w:trHeight w:val="3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9380D" w14:textId="77777777" w:rsidR="00741F78" w:rsidRPr="00741F78" w:rsidRDefault="00741F78" w:rsidP="00741F7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84502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C21FD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0AC98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41F78" w:rsidRPr="00741F78" w14:paraId="2593F173" w14:textId="77777777" w:rsidTr="00741F78">
        <w:trPr>
          <w:trHeight w:val="3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C5F09" w14:textId="77777777" w:rsidR="00741F78" w:rsidRPr="00741F78" w:rsidRDefault="00741F78" w:rsidP="00741F7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6B8CF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C9D31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718EC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41F78" w:rsidRPr="00741F78" w14:paraId="062A1CA1" w14:textId="77777777" w:rsidTr="00741F78">
        <w:trPr>
          <w:trHeight w:val="3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288D8" w14:textId="77777777" w:rsidR="00741F78" w:rsidRPr="00741F78" w:rsidRDefault="00741F78" w:rsidP="00741F7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8858E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8968A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41302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41F78" w:rsidRPr="00741F78" w14:paraId="56198870" w14:textId="77777777" w:rsidTr="00741F78">
        <w:trPr>
          <w:trHeight w:val="3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90B5B" w14:textId="77777777" w:rsidR="00741F78" w:rsidRPr="00741F78" w:rsidRDefault="00741F78" w:rsidP="00741F7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564BF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6C030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7D23E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41F78" w:rsidRPr="00741F78" w14:paraId="4B2C608B" w14:textId="77777777" w:rsidTr="00741F78">
        <w:trPr>
          <w:trHeight w:val="3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40A74" w14:textId="77777777" w:rsidR="00741F78" w:rsidRPr="00741F78" w:rsidRDefault="00741F78" w:rsidP="00741F7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1CED8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911FB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39808" w14:textId="77777777" w:rsidR="00741F78" w:rsidRPr="00741F78" w:rsidRDefault="00741F78" w:rsidP="00741F7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1F7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78872E76" w14:textId="77777777" w:rsidR="00B47F32" w:rsidRDefault="00B47F32" w:rsidP="00CC3A34">
      <w:pPr>
        <w:tabs>
          <w:tab w:val="left" w:pos="4140"/>
          <w:tab w:val="left" w:leader="underscore" w:pos="7920"/>
        </w:tabs>
        <w:jc w:val="center"/>
        <w:rPr>
          <w:rFonts w:asciiTheme="minorHAnsi" w:hAnsiTheme="minorHAnsi" w:cstheme="minorHAnsi"/>
          <w:b/>
          <w:szCs w:val="28"/>
        </w:rPr>
      </w:pPr>
    </w:p>
    <w:p w14:paraId="51BC1905" w14:textId="73BEC48C" w:rsidR="00CC3A34" w:rsidRPr="00F64544" w:rsidRDefault="00CC3A34" w:rsidP="00CC3A34">
      <w:pPr>
        <w:tabs>
          <w:tab w:val="left" w:pos="4140"/>
          <w:tab w:val="left" w:leader="underscore" w:pos="7920"/>
        </w:tabs>
        <w:jc w:val="center"/>
        <w:rPr>
          <w:rFonts w:asciiTheme="minorHAnsi" w:hAnsiTheme="minorHAnsi" w:cstheme="minorHAnsi"/>
          <w:b/>
          <w:szCs w:val="28"/>
        </w:rPr>
      </w:pPr>
      <w:r>
        <w:rPr>
          <w:rFonts w:asciiTheme="minorHAnsi" w:hAnsiTheme="minorHAnsi" w:cstheme="minorHAnsi"/>
          <w:b/>
          <w:szCs w:val="28"/>
        </w:rPr>
        <w:t xml:space="preserve">Please email completed form to </w:t>
      </w:r>
      <w:hyperlink r:id="rId10" w:history="1">
        <w:r w:rsidRPr="004C44DC">
          <w:rPr>
            <w:rStyle w:val="Hyperlink"/>
            <w:rFonts w:asciiTheme="minorHAnsi" w:hAnsiTheme="minorHAnsi" w:cstheme="minorHAnsi"/>
            <w:b/>
            <w:szCs w:val="28"/>
          </w:rPr>
          <w:t>membership@aagponline.org</w:t>
        </w:r>
      </w:hyperlink>
      <w:r>
        <w:rPr>
          <w:rFonts w:asciiTheme="minorHAnsi" w:hAnsiTheme="minorHAnsi" w:cstheme="minorHAnsi"/>
          <w:b/>
          <w:szCs w:val="28"/>
        </w:rPr>
        <w:t xml:space="preserve"> and we will send an invoice for the Institution Membership Package.</w:t>
      </w:r>
    </w:p>
    <w:sectPr w:rsidR="00CC3A34" w:rsidRPr="00F64544" w:rsidSect="00FC4BCA">
      <w:headerReference w:type="even" r:id="rId11"/>
      <w:headerReference w:type="default" r:id="rId12"/>
      <w:footerReference w:type="default" r:id="rId13"/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45D5B7" w14:textId="77777777" w:rsidR="00B00C1A" w:rsidRDefault="00B00C1A" w:rsidP="00E515E7">
      <w:r>
        <w:separator/>
      </w:r>
    </w:p>
  </w:endnote>
  <w:endnote w:type="continuationSeparator" w:id="0">
    <w:p w14:paraId="15EC1535" w14:textId="77777777" w:rsidR="00B00C1A" w:rsidRDefault="00B00C1A" w:rsidP="00E51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8DA0C" w14:textId="77777777" w:rsidR="00B00C1A" w:rsidRDefault="0058690A" w:rsidP="00E515E7">
    <w:pPr>
      <w:pStyle w:val="Footer"/>
      <w:jc w:val="center"/>
      <w:rPr>
        <w:rFonts w:asciiTheme="minorHAnsi" w:hAnsiTheme="minorHAnsi"/>
        <w:sz w:val="18"/>
        <w:szCs w:val="18"/>
      </w:rPr>
    </w:pPr>
    <w:r>
      <w:rPr>
        <w:rFonts w:asciiTheme="minorHAnsi" w:hAnsiTheme="minorHAnsi"/>
        <w:sz w:val="18"/>
        <w:szCs w:val="18"/>
      </w:rPr>
      <w:pict w14:anchorId="2A23BD82">
        <v:rect id="_x0000_i1025" style="width:0;height:1.5pt" o:hralign="center" o:hrstd="t" o:hr="t" fillcolor="#a0a0a0" stroked="f"/>
      </w:pict>
    </w:r>
  </w:p>
  <w:p w14:paraId="3981A985" w14:textId="7126B13C" w:rsidR="00B00C1A" w:rsidRPr="002B4D5E" w:rsidRDefault="00B00C1A" w:rsidP="00E515E7">
    <w:pPr>
      <w:pStyle w:val="Footer"/>
      <w:jc w:val="center"/>
      <w:rPr>
        <w:rFonts w:asciiTheme="minorHAnsi" w:hAnsiTheme="minorHAnsi"/>
        <w:sz w:val="20"/>
      </w:rPr>
    </w:pPr>
    <w:r w:rsidRPr="002B4D5E">
      <w:rPr>
        <w:rFonts w:asciiTheme="minorHAnsi" w:hAnsiTheme="minorHAnsi"/>
        <w:sz w:val="20"/>
      </w:rPr>
      <w:br/>
      <w:t>6728 Old McLean Village Drive, McLean, VA 22101 ∙ 703.556.9222 ∙ Fax 703.556.8729 ∙ www.aagponline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31187" w14:textId="77777777" w:rsidR="00B00C1A" w:rsidRDefault="00B00C1A" w:rsidP="00E515E7">
      <w:r>
        <w:separator/>
      </w:r>
    </w:p>
  </w:footnote>
  <w:footnote w:type="continuationSeparator" w:id="0">
    <w:p w14:paraId="2179498F" w14:textId="77777777" w:rsidR="00B00C1A" w:rsidRDefault="00B00C1A" w:rsidP="00E515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59739913"/>
      <w:docPartObj>
        <w:docPartGallery w:val="Page Numbers (Top of Page)"/>
        <w:docPartUnique/>
      </w:docPartObj>
    </w:sdtPr>
    <w:sdtEndPr>
      <w:rPr>
        <w:rFonts w:asciiTheme="minorHAnsi" w:hAnsiTheme="minorHAnsi"/>
        <w:noProof/>
        <w:sz w:val="22"/>
        <w:szCs w:val="22"/>
      </w:rPr>
    </w:sdtEndPr>
    <w:sdtContent>
      <w:p w14:paraId="3036D916" w14:textId="77777777" w:rsidR="00B00C1A" w:rsidRPr="00140822" w:rsidRDefault="00B00C1A" w:rsidP="00140822">
        <w:pPr>
          <w:pStyle w:val="Header"/>
          <w:jc w:val="right"/>
          <w:rPr>
            <w:rFonts w:asciiTheme="minorHAnsi" w:hAnsiTheme="minorHAnsi"/>
            <w:sz w:val="22"/>
            <w:szCs w:val="22"/>
          </w:rPr>
        </w:pPr>
        <w:r w:rsidRPr="00140822">
          <w:rPr>
            <w:rFonts w:asciiTheme="minorHAnsi" w:hAnsiTheme="minorHAnsi"/>
            <w:sz w:val="22"/>
            <w:szCs w:val="22"/>
          </w:rPr>
          <w:t xml:space="preserve">Page </w:t>
        </w:r>
        <w:r w:rsidR="00AE3CB3" w:rsidRPr="00140822">
          <w:rPr>
            <w:rFonts w:asciiTheme="minorHAnsi" w:hAnsiTheme="minorHAnsi"/>
            <w:sz w:val="22"/>
            <w:szCs w:val="22"/>
          </w:rPr>
          <w:fldChar w:fldCharType="begin"/>
        </w:r>
        <w:r w:rsidRPr="00140822">
          <w:rPr>
            <w:rFonts w:asciiTheme="minorHAnsi" w:hAnsiTheme="minorHAnsi"/>
            <w:sz w:val="22"/>
            <w:szCs w:val="22"/>
          </w:rPr>
          <w:instrText xml:space="preserve"> PAGE   \* MERGEFORMAT </w:instrText>
        </w:r>
        <w:r w:rsidR="00AE3CB3" w:rsidRPr="00140822">
          <w:rPr>
            <w:rFonts w:asciiTheme="minorHAnsi" w:hAnsiTheme="minorHAnsi"/>
            <w:sz w:val="22"/>
            <w:szCs w:val="22"/>
          </w:rPr>
          <w:fldChar w:fldCharType="separate"/>
        </w:r>
        <w:r>
          <w:rPr>
            <w:rFonts w:asciiTheme="minorHAnsi" w:hAnsiTheme="minorHAnsi"/>
            <w:noProof/>
            <w:sz w:val="22"/>
            <w:szCs w:val="22"/>
          </w:rPr>
          <w:t>2</w:t>
        </w:r>
        <w:r w:rsidR="00AE3CB3" w:rsidRPr="00140822">
          <w:rPr>
            <w:rFonts w:asciiTheme="minorHAnsi" w:hAnsiTheme="minorHAnsi"/>
            <w:noProof/>
            <w:sz w:val="22"/>
            <w:szCs w:val="22"/>
          </w:rPr>
          <w:fldChar w:fldCharType="end"/>
        </w:r>
      </w:p>
    </w:sdtContent>
  </w:sdt>
  <w:p w14:paraId="4332FE94" w14:textId="77777777" w:rsidR="00B00C1A" w:rsidRDefault="00B00C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66DA6" w14:textId="77777777" w:rsidR="00B00C1A" w:rsidRDefault="00B00C1A" w:rsidP="00E515E7">
    <w:pPr>
      <w:pStyle w:val="Header"/>
      <w:jc w:val="center"/>
    </w:pPr>
    <w:r>
      <w:rPr>
        <w:noProof/>
      </w:rPr>
      <w:drawing>
        <wp:inline distT="0" distB="0" distL="0" distR="0" wp14:anchorId="75F01E45" wp14:editId="17C63674">
          <wp:extent cx="5263896" cy="993648"/>
          <wp:effectExtent l="19050" t="0" r="0" b="0"/>
          <wp:docPr id="3" name="Picture 0" descr="AAGP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GP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263896" cy="9936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5E49A3"/>
    <w:multiLevelType w:val="hybridMultilevel"/>
    <w:tmpl w:val="73CCC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3686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MzMzMDI2NzA0MDRW0lEKTi0uzszPAykwqQUAGHNLNCwAAAA="/>
  </w:docVars>
  <w:rsids>
    <w:rsidRoot w:val="00E515E7"/>
    <w:rsid w:val="000157FC"/>
    <w:rsid w:val="00023EC1"/>
    <w:rsid w:val="00087D96"/>
    <w:rsid w:val="00140822"/>
    <w:rsid w:val="001D5496"/>
    <w:rsid w:val="001F0859"/>
    <w:rsid w:val="00236601"/>
    <w:rsid w:val="00274F36"/>
    <w:rsid w:val="002B4D5E"/>
    <w:rsid w:val="002B64C7"/>
    <w:rsid w:val="0046382E"/>
    <w:rsid w:val="004B541C"/>
    <w:rsid w:val="004B6350"/>
    <w:rsid w:val="004F4656"/>
    <w:rsid w:val="005521E8"/>
    <w:rsid w:val="0058690A"/>
    <w:rsid w:val="00635AB4"/>
    <w:rsid w:val="006D5E16"/>
    <w:rsid w:val="00702E9D"/>
    <w:rsid w:val="0072136F"/>
    <w:rsid w:val="00741F78"/>
    <w:rsid w:val="0076737D"/>
    <w:rsid w:val="007A5B4D"/>
    <w:rsid w:val="007C24D4"/>
    <w:rsid w:val="007D462F"/>
    <w:rsid w:val="00816D9B"/>
    <w:rsid w:val="008172B1"/>
    <w:rsid w:val="008437A6"/>
    <w:rsid w:val="00863FF9"/>
    <w:rsid w:val="00942DE1"/>
    <w:rsid w:val="00984F9E"/>
    <w:rsid w:val="00A05E39"/>
    <w:rsid w:val="00A42EFC"/>
    <w:rsid w:val="00AE3CB3"/>
    <w:rsid w:val="00AF292D"/>
    <w:rsid w:val="00B00C1A"/>
    <w:rsid w:val="00B23F9F"/>
    <w:rsid w:val="00B46F65"/>
    <w:rsid w:val="00B47F32"/>
    <w:rsid w:val="00BD16FE"/>
    <w:rsid w:val="00BD7C80"/>
    <w:rsid w:val="00C12DC6"/>
    <w:rsid w:val="00C175FC"/>
    <w:rsid w:val="00C17685"/>
    <w:rsid w:val="00CC3A34"/>
    <w:rsid w:val="00D376F6"/>
    <w:rsid w:val="00D43064"/>
    <w:rsid w:val="00D54C13"/>
    <w:rsid w:val="00DC1AE4"/>
    <w:rsid w:val="00DF2F8D"/>
    <w:rsid w:val="00E515E7"/>
    <w:rsid w:val="00F11FDA"/>
    <w:rsid w:val="00F64544"/>
    <w:rsid w:val="00F835EA"/>
    <w:rsid w:val="00F87743"/>
    <w:rsid w:val="00FC4BCA"/>
    <w:rsid w:val="00FD1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6"/>
    <o:shapelayout v:ext="edit">
      <o:idmap v:ext="edit" data="1"/>
    </o:shapelayout>
  </w:shapeDefaults>
  <w:decimalSymbol w:val="."/>
  <w:listSeparator w:val=","/>
  <w14:docId w14:val="3CA8D37F"/>
  <w15:docId w15:val="{3E942230-F0DD-4969-AA3B-FB7B2A78B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5E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15E7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515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15E7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515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15E7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15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5E7"/>
    <w:rPr>
      <w:rFonts w:ascii="Tahoma" w:eastAsia="Times New Roman" w:hAnsi="Tahoma" w:cs="Tahoma"/>
      <w:sz w:val="16"/>
      <w:szCs w:val="16"/>
    </w:rPr>
  </w:style>
  <w:style w:type="character" w:customStyle="1" w:styleId="highlight2">
    <w:name w:val="highlight2"/>
    <w:basedOn w:val="DefaultParagraphFont"/>
    <w:rsid w:val="008172B1"/>
  </w:style>
  <w:style w:type="character" w:styleId="Hyperlink">
    <w:name w:val="Hyperlink"/>
    <w:basedOn w:val="DefaultParagraphFont"/>
    <w:uiPriority w:val="99"/>
    <w:unhideWhenUsed/>
    <w:rsid w:val="00C17685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17685"/>
    <w:rPr>
      <w:rFonts w:cs="Times New Roman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1768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3A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45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0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34587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1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719042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06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2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091165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649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0520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426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membership@aagponline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52FBB7F2296945BF03CAD5D41A6A1E" ma:contentTypeVersion="10" ma:contentTypeDescription="Create a new document." ma:contentTypeScope="" ma:versionID="ae66c90fad61e0de1d95aebf825995e0">
  <xsd:schema xmlns:xsd="http://www.w3.org/2001/XMLSchema" xmlns:xs="http://www.w3.org/2001/XMLSchema" xmlns:p="http://schemas.microsoft.com/office/2006/metadata/properties" xmlns:ns2="9de26db2-8f74-467a-b098-607b68b0f47a" xmlns:ns3="9a40f852-b2ce-4abd-b4ea-fd59f9919b84" targetNamespace="http://schemas.microsoft.com/office/2006/metadata/properties" ma:root="true" ma:fieldsID="f65a93e964ba4ef8d9cd4ccac6a9eb43" ns2:_="" ns3:_="">
    <xsd:import namespace="9de26db2-8f74-467a-b098-607b68b0f47a"/>
    <xsd:import namespace="9a40f852-b2ce-4abd-b4ea-fd59f9919b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e26db2-8f74-467a-b098-607b68b0f4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40f852-b2ce-4abd-b4ea-fd59f9919b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AD7FB0-364F-4AB3-B5CB-1F888A85F2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CE2346-78CE-40AD-8270-F8D3684B30BA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9de26db2-8f74-467a-b098-607b68b0f47a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9a40f852-b2ce-4abd-b4ea-fd59f9919b84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BA8AB50-7AC6-40EA-A569-660251485E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e26db2-8f74-467a-b098-607b68b0f47a"/>
    <ds:schemaRef ds:uri="9a40f852-b2ce-4abd-b4ea-fd59f9919b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W</dc:creator>
  <cp:lastModifiedBy>Victoria Cooper</cp:lastModifiedBy>
  <cp:revision>3</cp:revision>
  <cp:lastPrinted>2018-11-07T19:25:00Z</cp:lastPrinted>
  <dcterms:created xsi:type="dcterms:W3CDTF">2019-05-09T16:19:00Z</dcterms:created>
  <dcterms:modified xsi:type="dcterms:W3CDTF">2019-05-10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52FBB7F2296945BF03CAD5D41A6A1E</vt:lpwstr>
  </property>
</Properties>
</file>